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10269F" w14:textId="59056B8B" w:rsidR="005A01F9" w:rsidRPr="008849B3" w:rsidRDefault="00FD55FF" w:rsidP="002E226C">
      <w:pPr>
        <w:pStyle w:val="Body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October 19, 2020</w:t>
      </w:r>
    </w:p>
    <w:p w14:paraId="6280C07D" w14:textId="77777777" w:rsidR="005417B1" w:rsidRPr="008849B3" w:rsidRDefault="005417B1" w:rsidP="002E226C">
      <w:pPr>
        <w:pStyle w:val="Body"/>
        <w:rPr>
          <w:rFonts w:cs="Calibri"/>
          <w:sz w:val="22"/>
          <w:szCs w:val="22"/>
        </w:rPr>
      </w:pPr>
    </w:p>
    <w:p w14:paraId="07EA0BA7" w14:textId="0D6B9E0C" w:rsidR="00AE4621" w:rsidRPr="008849B3" w:rsidRDefault="006928E3" w:rsidP="002E226C">
      <w:pPr>
        <w:pStyle w:val="Body"/>
        <w:rPr>
          <w:rFonts w:eastAsia="Calibri Light" w:cs="Calibri"/>
          <w:sz w:val="22"/>
          <w:szCs w:val="22"/>
        </w:rPr>
      </w:pPr>
      <w:r w:rsidRPr="008849B3">
        <w:rPr>
          <w:rFonts w:cs="Calibri"/>
          <w:sz w:val="22"/>
          <w:szCs w:val="22"/>
        </w:rPr>
        <w:t xml:space="preserve">Dear Families, </w:t>
      </w:r>
    </w:p>
    <w:p w14:paraId="38CDC907" w14:textId="77777777" w:rsidR="00AE4621" w:rsidRPr="008849B3" w:rsidRDefault="00AE4621" w:rsidP="002E226C">
      <w:pPr>
        <w:pStyle w:val="Body"/>
        <w:rPr>
          <w:rFonts w:eastAsia="Calibri Light" w:cs="Calibri"/>
          <w:sz w:val="22"/>
          <w:szCs w:val="22"/>
        </w:rPr>
      </w:pPr>
    </w:p>
    <w:p w14:paraId="49A5F6B2" w14:textId="0B021939" w:rsidR="00AE4621" w:rsidRPr="008849B3" w:rsidRDefault="006928E3" w:rsidP="002E226C">
      <w:pPr>
        <w:pStyle w:val="Body"/>
        <w:rPr>
          <w:rFonts w:cs="Calibri"/>
          <w:sz w:val="22"/>
          <w:szCs w:val="22"/>
        </w:rPr>
      </w:pPr>
      <w:r w:rsidRPr="008849B3">
        <w:rPr>
          <w:rFonts w:cs="Calibri"/>
          <w:sz w:val="22"/>
          <w:szCs w:val="22"/>
        </w:rPr>
        <w:t xml:space="preserve">As part of </w:t>
      </w:r>
      <w:r w:rsidR="005A01F9" w:rsidRPr="008849B3">
        <w:rPr>
          <w:rFonts w:cs="Calibri"/>
          <w:sz w:val="22"/>
          <w:szCs w:val="22"/>
        </w:rPr>
        <w:t xml:space="preserve">New York City’s </w:t>
      </w:r>
      <w:r w:rsidRPr="008849B3">
        <w:rPr>
          <w:rFonts w:cs="Calibri"/>
          <w:sz w:val="22"/>
          <w:szCs w:val="22"/>
        </w:rPr>
        <w:t>ongoing effort to stop the spread of COVID-19</w:t>
      </w:r>
      <w:r w:rsidR="00DD4280" w:rsidRPr="008849B3">
        <w:rPr>
          <w:rFonts w:cs="Calibri"/>
          <w:sz w:val="22"/>
          <w:szCs w:val="22"/>
        </w:rPr>
        <w:t>,</w:t>
      </w:r>
      <w:r w:rsidRPr="008849B3">
        <w:rPr>
          <w:rFonts w:cs="Calibri"/>
          <w:sz w:val="22"/>
          <w:szCs w:val="22"/>
        </w:rPr>
        <w:t xml:space="preserve"> and ensure the </w:t>
      </w:r>
      <w:r w:rsidR="00807156" w:rsidRPr="008849B3">
        <w:rPr>
          <w:rFonts w:cs="Calibri"/>
          <w:sz w:val="22"/>
          <w:szCs w:val="22"/>
        </w:rPr>
        <w:t xml:space="preserve">health and </w:t>
      </w:r>
      <w:r w:rsidRPr="008849B3">
        <w:rPr>
          <w:rFonts w:cs="Calibri"/>
          <w:sz w:val="22"/>
          <w:szCs w:val="22"/>
        </w:rPr>
        <w:t>safety of our community,</w:t>
      </w:r>
      <w:r w:rsidR="007B27C6" w:rsidRPr="008849B3">
        <w:rPr>
          <w:rFonts w:cs="Calibri"/>
          <w:sz w:val="22"/>
          <w:szCs w:val="22"/>
        </w:rPr>
        <w:t xml:space="preserve"> COVID-19 testing</w:t>
      </w:r>
      <w:r w:rsidR="002E226C">
        <w:rPr>
          <w:rFonts w:cs="Calibri"/>
          <w:sz w:val="22"/>
          <w:szCs w:val="22"/>
        </w:rPr>
        <w:t xml:space="preserve"> of staff and students </w:t>
      </w:r>
      <w:r w:rsidR="007B27C6" w:rsidRPr="008849B3">
        <w:rPr>
          <w:rFonts w:cs="Calibri"/>
          <w:sz w:val="22"/>
          <w:szCs w:val="22"/>
        </w:rPr>
        <w:t>will be</w:t>
      </w:r>
      <w:r w:rsidR="005417B1" w:rsidRPr="008849B3">
        <w:rPr>
          <w:rFonts w:cs="Calibri"/>
          <w:sz w:val="22"/>
          <w:szCs w:val="22"/>
        </w:rPr>
        <w:t xml:space="preserve"> conducted in </w:t>
      </w:r>
      <w:r w:rsidR="007B27C6" w:rsidRPr="008849B3">
        <w:rPr>
          <w:rFonts w:cs="Calibri"/>
          <w:sz w:val="22"/>
          <w:szCs w:val="22"/>
        </w:rPr>
        <w:t>our school</w:t>
      </w:r>
      <w:r w:rsidR="002E226C">
        <w:rPr>
          <w:rFonts w:cs="Calibri"/>
          <w:sz w:val="22"/>
          <w:szCs w:val="22"/>
        </w:rPr>
        <w:t xml:space="preserve"> once a month from now through the end of the school year</w:t>
      </w:r>
      <w:r w:rsidR="007B27C6" w:rsidRPr="008849B3">
        <w:rPr>
          <w:rFonts w:cs="Calibri"/>
          <w:sz w:val="22"/>
          <w:szCs w:val="22"/>
        </w:rPr>
        <w:t>. We have been notified that the testing provider will be at our school</w:t>
      </w:r>
      <w:r w:rsidR="00777C0B" w:rsidRPr="008849B3">
        <w:rPr>
          <w:rFonts w:cs="Calibri"/>
          <w:sz w:val="22"/>
          <w:szCs w:val="22"/>
        </w:rPr>
        <w:t xml:space="preserve"> within the next week. </w:t>
      </w:r>
      <w:r w:rsidR="002E226C">
        <w:rPr>
          <w:rFonts w:cs="Calibri"/>
          <w:sz w:val="22"/>
          <w:szCs w:val="22"/>
        </w:rPr>
        <w:t>Please note that only New York City public school students from grades 1-12 are eligible to be tested.</w:t>
      </w:r>
    </w:p>
    <w:p w14:paraId="52D29D05" w14:textId="7A116306" w:rsidR="00777C0B" w:rsidRPr="008849B3" w:rsidRDefault="00777C0B" w:rsidP="002E226C">
      <w:pPr>
        <w:pStyle w:val="Body"/>
        <w:rPr>
          <w:rFonts w:cs="Calibri"/>
          <w:sz w:val="22"/>
          <w:szCs w:val="22"/>
        </w:rPr>
      </w:pPr>
    </w:p>
    <w:p w14:paraId="281897A3" w14:textId="496C72B9" w:rsidR="002E226C" w:rsidRPr="008849B3" w:rsidRDefault="00DD4280" w:rsidP="00E053EF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  <w:r w:rsidRPr="008849B3">
        <w:rPr>
          <w:rFonts w:ascii="Calibri" w:hAnsi="Calibri" w:cs="Calibri"/>
          <w:sz w:val="22"/>
          <w:szCs w:val="22"/>
        </w:rPr>
        <w:t xml:space="preserve">As the September 29, 2020 letter co-signed by NYC Schools Chancellor </w:t>
      </w:r>
      <w:r w:rsidR="00FB0B16" w:rsidRPr="008849B3">
        <w:rPr>
          <w:rFonts w:ascii="Calibri" w:hAnsi="Calibri" w:cs="Calibri"/>
          <w:sz w:val="22"/>
          <w:szCs w:val="22"/>
        </w:rPr>
        <w:t xml:space="preserve">Richard </w:t>
      </w:r>
      <w:r w:rsidRPr="008849B3">
        <w:rPr>
          <w:rFonts w:ascii="Calibri" w:hAnsi="Calibri" w:cs="Calibri"/>
          <w:sz w:val="22"/>
          <w:szCs w:val="22"/>
        </w:rPr>
        <w:t xml:space="preserve">Carranza, Executive Director </w:t>
      </w:r>
      <w:r w:rsidR="00FB0B16" w:rsidRPr="008849B3">
        <w:rPr>
          <w:rFonts w:ascii="Calibri" w:hAnsi="Calibri" w:cs="Calibri"/>
          <w:sz w:val="22"/>
          <w:szCs w:val="22"/>
        </w:rPr>
        <w:t xml:space="preserve">Ted </w:t>
      </w:r>
      <w:r w:rsidRPr="008849B3">
        <w:rPr>
          <w:rFonts w:ascii="Calibri" w:hAnsi="Calibri" w:cs="Calibri"/>
          <w:sz w:val="22"/>
          <w:szCs w:val="22"/>
        </w:rPr>
        <w:t xml:space="preserve">Long of New York City Test + Trace Corps, and Dr. </w:t>
      </w:r>
      <w:r w:rsidR="00FB0B16" w:rsidRPr="008849B3">
        <w:rPr>
          <w:rFonts w:ascii="Calibri" w:hAnsi="Calibri" w:cs="Calibri"/>
          <w:sz w:val="22"/>
          <w:szCs w:val="22"/>
        </w:rPr>
        <w:t xml:space="preserve">Dave </w:t>
      </w:r>
      <w:r w:rsidRPr="008849B3">
        <w:rPr>
          <w:rFonts w:ascii="Calibri" w:hAnsi="Calibri" w:cs="Calibri"/>
          <w:sz w:val="22"/>
          <w:szCs w:val="22"/>
        </w:rPr>
        <w:t>Chokshi, Commissioner of NYC Department of Health and Mental Hygiene state</w:t>
      </w:r>
      <w:r w:rsidR="00FB0B16" w:rsidRPr="008849B3">
        <w:rPr>
          <w:rFonts w:ascii="Calibri" w:hAnsi="Calibri" w:cs="Calibri"/>
          <w:sz w:val="22"/>
          <w:szCs w:val="22"/>
        </w:rPr>
        <w:t>d</w:t>
      </w:r>
      <w:r w:rsidRPr="008849B3">
        <w:rPr>
          <w:rFonts w:ascii="Calibri" w:hAnsi="Calibri" w:cs="Calibri"/>
          <w:sz w:val="22"/>
          <w:szCs w:val="22"/>
        </w:rPr>
        <w:t xml:space="preserve">, the </w:t>
      </w:r>
      <w:r w:rsidR="00777C0B" w:rsidRPr="008849B3">
        <w:rPr>
          <w:rFonts w:ascii="Calibri" w:hAnsi="Calibri" w:cs="Calibri"/>
          <w:sz w:val="22"/>
          <w:szCs w:val="22"/>
        </w:rPr>
        <w:t xml:space="preserve">test is easy, quick, and safe. A “short swab” (similar to a Q-tip) will be inserted into the front part of the nose for five to ten seconds. </w:t>
      </w:r>
      <w:r w:rsidRPr="008849B3">
        <w:rPr>
          <w:rFonts w:ascii="Calibri" w:hAnsi="Calibri" w:cs="Calibri"/>
          <w:sz w:val="22"/>
          <w:szCs w:val="22"/>
        </w:rPr>
        <w:t>Later this school year, it is possible that tests will be administered by collecting a small amount of saliva (spit).</w:t>
      </w:r>
    </w:p>
    <w:p w14:paraId="3E7FCCF1" w14:textId="77777777" w:rsidR="00ED22A8" w:rsidRPr="008849B3" w:rsidRDefault="00ED22A8" w:rsidP="00E053EF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</w:p>
    <w:p w14:paraId="725097F4" w14:textId="20B77B07" w:rsidR="00777C0B" w:rsidRPr="008849B3" w:rsidRDefault="00F03513" w:rsidP="00E053EF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  <w:r w:rsidRPr="00F03513">
        <w:rPr>
          <w:rFonts w:ascii="Calibri" w:hAnsi="Calibri" w:cs="Calibri"/>
          <w:sz w:val="22"/>
          <w:szCs w:val="22"/>
        </w:rPr>
        <w:t xml:space="preserve">Only students and school-based staff members with signed and submitted consent forms are eligible to be tested </w:t>
      </w:r>
      <w:r w:rsidR="008849B3">
        <w:rPr>
          <w:rFonts w:ascii="Calibri" w:hAnsi="Calibri" w:cs="Calibri"/>
          <w:sz w:val="22"/>
          <w:szCs w:val="22"/>
        </w:rPr>
        <w:t>(</w:t>
      </w:r>
      <w:hyperlink r:id="rId9" w:history="1">
        <w:r w:rsidR="0011348D" w:rsidRPr="0011348D">
          <w:rPr>
            <w:rStyle w:val="Hyperlink"/>
            <w:rFonts w:ascii="Calibri" w:hAnsi="Calibri" w:cs="Calibri"/>
            <w:color w:val="2F5496" w:themeColor="accent1" w:themeShade="BF"/>
            <w:sz w:val="22"/>
            <w:szCs w:val="22"/>
          </w:rPr>
          <w:t>schools.nyc.gov/covidtesting</w:t>
        </w:r>
      </w:hyperlink>
      <w:r w:rsidR="008849B3">
        <w:rPr>
          <w:rFonts w:ascii="Calibri" w:hAnsi="Calibri" w:cs="Calibri"/>
          <w:sz w:val="22"/>
          <w:szCs w:val="22"/>
        </w:rPr>
        <w:t>)</w:t>
      </w:r>
      <w:r>
        <w:rPr>
          <w:rFonts w:ascii="Calibri" w:hAnsi="Calibri" w:cs="Calibri"/>
          <w:sz w:val="22"/>
          <w:szCs w:val="22"/>
        </w:rPr>
        <w:t>.</w:t>
      </w:r>
      <w:r w:rsidR="00FB0B16" w:rsidRPr="008849B3">
        <w:rPr>
          <w:rFonts w:ascii="Calibri" w:hAnsi="Calibri" w:cs="Calibri"/>
          <w:sz w:val="22"/>
          <w:szCs w:val="22"/>
        </w:rPr>
        <w:t xml:space="preserve"> </w:t>
      </w:r>
      <w:r w:rsidR="00ED22A8" w:rsidRPr="008849B3">
        <w:rPr>
          <w:rFonts w:ascii="Calibri" w:hAnsi="Calibri" w:cs="Calibri"/>
          <w:sz w:val="22"/>
          <w:szCs w:val="22"/>
        </w:rPr>
        <w:t>Y</w:t>
      </w:r>
      <w:r w:rsidR="00FB0B16" w:rsidRPr="008849B3">
        <w:rPr>
          <w:rFonts w:ascii="Calibri" w:hAnsi="Calibri" w:cs="Calibri"/>
          <w:sz w:val="22"/>
          <w:szCs w:val="22"/>
        </w:rPr>
        <w:t xml:space="preserve">our child </w:t>
      </w:r>
      <w:r w:rsidR="00ED22A8" w:rsidRPr="008849B3">
        <w:rPr>
          <w:rFonts w:ascii="Calibri" w:hAnsi="Calibri" w:cs="Calibri"/>
          <w:sz w:val="22"/>
          <w:szCs w:val="22"/>
        </w:rPr>
        <w:t xml:space="preserve">will not be tested </w:t>
      </w:r>
      <w:r w:rsidR="00FB0B16" w:rsidRPr="008849B3">
        <w:rPr>
          <w:rFonts w:ascii="Calibri" w:hAnsi="Calibri" w:cs="Calibri"/>
          <w:sz w:val="22"/>
          <w:szCs w:val="22"/>
        </w:rPr>
        <w:t xml:space="preserve">if they are uncomfortable or become distressed at any point during the process. If </w:t>
      </w:r>
      <w:r w:rsidR="00ED22A8" w:rsidRPr="008849B3">
        <w:rPr>
          <w:rFonts w:ascii="Calibri" w:hAnsi="Calibri" w:cs="Calibri"/>
          <w:sz w:val="22"/>
          <w:szCs w:val="22"/>
        </w:rPr>
        <w:t>that</w:t>
      </w:r>
      <w:r w:rsidR="00FB0B16" w:rsidRPr="008849B3">
        <w:rPr>
          <w:rFonts w:ascii="Calibri" w:hAnsi="Calibri" w:cs="Calibri"/>
          <w:sz w:val="22"/>
          <w:szCs w:val="22"/>
        </w:rPr>
        <w:t xml:space="preserve"> happens, we will work with you to address any potential concerns so that your child is comfortable participating in future testing. </w:t>
      </w:r>
    </w:p>
    <w:p w14:paraId="7EF5ECBE" w14:textId="5C2F04E9" w:rsidR="00AE4621" w:rsidRPr="008849B3" w:rsidRDefault="006928E3" w:rsidP="00E053EF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  <w:r w:rsidRPr="008849B3">
        <w:rPr>
          <w:rFonts w:ascii="Calibri" w:hAnsi="Calibri" w:cs="Calibri"/>
          <w:sz w:val="22"/>
          <w:szCs w:val="22"/>
        </w:rPr>
        <w:t xml:space="preserve"> </w:t>
      </w:r>
    </w:p>
    <w:p w14:paraId="7218B321" w14:textId="1C9B19DA" w:rsidR="00AE4621" w:rsidRPr="008849B3" w:rsidRDefault="00FB0B16" w:rsidP="00E053EF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  <w:r w:rsidRPr="008849B3">
        <w:rPr>
          <w:rFonts w:ascii="Calibri" w:hAnsi="Calibri" w:cs="Calibri"/>
          <w:sz w:val="22"/>
          <w:szCs w:val="22"/>
        </w:rPr>
        <w:t xml:space="preserve">If your child is tested at school, information about the testing process, and when and how you will receive the results, will be sent home with your child. </w:t>
      </w:r>
      <w:r w:rsidR="00F03513" w:rsidRPr="00F03513">
        <w:rPr>
          <w:rFonts w:ascii="Calibri" w:hAnsi="Calibri" w:cs="Calibri"/>
          <w:sz w:val="22"/>
          <w:szCs w:val="22"/>
        </w:rPr>
        <w:t>The majority of all testing results will be available within 48 hours</w:t>
      </w:r>
      <w:r w:rsidRPr="008849B3">
        <w:rPr>
          <w:rFonts w:ascii="Calibri" w:hAnsi="Calibri" w:cs="Calibri"/>
          <w:sz w:val="22"/>
          <w:szCs w:val="22"/>
        </w:rPr>
        <w:t xml:space="preserve">. </w:t>
      </w:r>
      <w:r w:rsidR="006928E3" w:rsidRPr="008849B3">
        <w:rPr>
          <w:rFonts w:ascii="Calibri" w:hAnsi="Calibri" w:cs="Calibri"/>
          <w:sz w:val="22"/>
          <w:szCs w:val="22"/>
        </w:rPr>
        <w:t>If your child tests positive</w:t>
      </w:r>
      <w:r w:rsidRPr="008849B3">
        <w:rPr>
          <w:rFonts w:ascii="Calibri" w:hAnsi="Calibri" w:cs="Calibri"/>
          <w:sz w:val="22"/>
          <w:szCs w:val="22"/>
        </w:rPr>
        <w:t xml:space="preserve"> for COVID-19</w:t>
      </w:r>
      <w:r w:rsidR="006928E3" w:rsidRPr="008849B3">
        <w:rPr>
          <w:rFonts w:ascii="Calibri" w:hAnsi="Calibri" w:cs="Calibri"/>
          <w:sz w:val="22"/>
          <w:szCs w:val="22"/>
        </w:rPr>
        <w:t xml:space="preserve">, </w:t>
      </w:r>
      <w:r w:rsidR="00ED22A8" w:rsidRPr="008849B3">
        <w:rPr>
          <w:rFonts w:ascii="Calibri" w:hAnsi="Calibri" w:cs="Calibri"/>
          <w:sz w:val="22"/>
          <w:szCs w:val="22"/>
        </w:rPr>
        <w:t xml:space="preserve">the testing provider </w:t>
      </w:r>
      <w:r w:rsidR="006928E3" w:rsidRPr="008849B3">
        <w:rPr>
          <w:rFonts w:ascii="Calibri" w:hAnsi="Calibri" w:cs="Calibri"/>
          <w:sz w:val="22"/>
          <w:szCs w:val="22"/>
        </w:rPr>
        <w:t xml:space="preserve">will </w:t>
      </w:r>
      <w:r w:rsidRPr="008849B3">
        <w:rPr>
          <w:rFonts w:ascii="Calibri" w:hAnsi="Calibri" w:cs="Calibri"/>
          <w:sz w:val="22"/>
          <w:szCs w:val="22"/>
        </w:rPr>
        <w:t>notif</w:t>
      </w:r>
      <w:r w:rsidR="00ED22A8" w:rsidRPr="008849B3">
        <w:rPr>
          <w:rFonts w:ascii="Calibri" w:hAnsi="Calibri" w:cs="Calibri"/>
          <w:sz w:val="22"/>
          <w:szCs w:val="22"/>
        </w:rPr>
        <w:t xml:space="preserve">y you via a telephone call, and </w:t>
      </w:r>
      <w:r w:rsidRPr="008849B3">
        <w:rPr>
          <w:rFonts w:ascii="Calibri" w:hAnsi="Calibri" w:cs="Calibri"/>
          <w:sz w:val="22"/>
          <w:szCs w:val="22"/>
        </w:rPr>
        <w:t xml:space="preserve">NYC </w:t>
      </w:r>
      <w:r w:rsidR="00807156" w:rsidRPr="008849B3">
        <w:rPr>
          <w:rFonts w:ascii="Calibri" w:hAnsi="Calibri" w:cs="Calibri"/>
          <w:sz w:val="22"/>
          <w:szCs w:val="22"/>
        </w:rPr>
        <w:t>Test &amp; Trace Corps</w:t>
      </w:r>
      <w:r w:rsidR="00ED22A8" w:rsidRPr="008849B3">
        <w:rPr>
          <w:rFonts w:ascii="Calibri" w:hAnsi="Calibri" w:cs="Calibri"/>
          <w:sz w:val="22"/>
          <w:szCs w:val="22"/>
        </w:rPr>
        <w:t xml:space="preserve"> will call</w:t>
      </w:r>
      <w:r w:rsidR="00807156" w:rsidRPr="008849B3">
        <w:rPr>
          <w:rFonts w:ascii="Calibri" w:hAnsi="Calibri" w:cs="Calibri"/>
          <w:sz w:val="22"/>
          <w:szCs w:val="22"/>
        </w:rPr>
        <w:t xml:space="preserve"> </w:t>
      </w:r>
      <w:r w:rsidRPr="008849B3">
        <w:rPr>
          <w:rFonts w:ascii="Calibri" w:hAnsi="Calibri" w:cs="Calibri"/>
          <w:sz w:val="22"/>
          <w:szCs w:val="22"/>
        </w:rPr>
        <w:t>to</w:t>
      </w:r>
      <w:r w:rsidR="00807156" w:rsidRPr="008849B3">
        <w:rPr>
          <w:rFonts w:ascii="Calibri" w:hAnsi="Calibri" w:cs="Calibri"/>
          <w:sz w:val="22"/>
          <w:szCs w:val="22"/>
        </w:rPr>
        <w:t xml:space="preserve"> provide your family with resources and support.</w:t>
      </w:r>
    </w:p>
    <w:p w14:paraId="1957CD5C" w14:textId="586E0BDA" w:rsidR="00ED22A8" w:rsidRPr="008849B3" w:rsidRDefault="00ED22A8" w:rsidP="00E053EF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</w:p>
    <w:p w14:paraId="10C98456" w14:textId="7CDA9BE1" w:rsidR="00ED22A8" w:rsidRPr="008849B3" w:rsidRDefault="00ED22A8" w:rsidP="00E053EF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  <w:r w:rsidRPr="008849B3">
        <w:rPr>
          <w:rFonts w:ascii="Calibri" w:hAnsi="Calibri" w:cs="Calibri"/>
          <w:sz w:val="22"/>
          <w:szCs w:val="22"/>
        </w:rPr>
        <w:t>If any member of the school community tests positive during this testing process, our school community will continue to follow the guidelines outlined on the Health &amp; Safety section of the website (</w:t>
      </w:r>
      <w:hyperlink r:id="rId10" w:history="1">
        <w:r w:rsidR="0011348D" w:rsidRPr="0011348D">
          <w:rPr>
            <w:rStyle w:val="Hyperlink"/>
            <w:rFonts w:ascii="Calibri" w:hAnsi="Calibri" w:cs="Calibri"/>
            <w:color w:val="2F5496" w:themeColor="accent1" w:themeShade="BF"/>
            <w:sz w:val="22"/>
            <w:szCs w:val="22"/>
          </w:rPr>
          <w:t>schools.nyc.gov/RTShealthsafety</w:t>
        </w:r>
      </w:hyperlink>
      <w:r w:rsidRPr="0011348D">
        <w:rPr>
          <w:rFonts w:ascii="Calibri" w:hAnsi="Calibri" w:cs="Calibri"/>
          <w:color w:val="auto"/>
          <w:sz w:val="22"/>
          <w:szCs w:val="22"/>
          <w:u w:val="single"/>
        </w:rPr>
        <w:t>).</w:t>
      </w:r>
    </w:p>
    <w:p w14:paraId="517E1648" w14:textId="77777777" w:rsidR="00777C0B" w:rsidRPr="008849B3" w:rsidRDefault="00777C0B" w:rsidP="00E053EF">
      <w:pPr>
        <w:pStyle w:val="NormalWeb"/>
        <w:spacing w:before="0" w:after="0"/>
        <w:rPr>
          <w:rFonts w:ascii="Calibri" w:eastAsia="Calibri Light" w:hAnsi="Calibri" w:cs="Calibri"/>
          <w:sz w:val="22"/>
          <w:szCs w:val="22"/>
        </w:rPr>
      </w:pPr>
    </w:p>
    <w:p w14:paraId="389CF06D" w14:textId="2EA87115" w:rsidR="00AE4621" w:rsidRPr="008849B3" w:rsidRDefault="006928E3" w:rsidP="00E053EF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  <w:r w:rsidRPr="008849B3">
        <w:rPr>
          <w:rFonts w:ascii="Calibri" w:hAnsi="Calibri" w:cs="Calibri"/>
          <w:sz w:val="22"/>
          <w:szCs w:val="22"/>
        </w:rPr>
        <w:t xml:space="preserve">We deeply appreciate your partnership and your commitment to keeping your school community safe and healthy. </w:t>
      </w:r>
    </w:p>
    <w:p w14:paraId="0F06FCA9" w14:textId="77777777" w:rsidR="00FB0B16" w:rsidRPr="008849B3" w:rsidRDefault="00FB0B16" w:rsidP="00E053EF">
      <w:pPr>
        <w:pStyle w:val="NormalWeb"/>
        <w:spacing w:before="0" w:after="0"/>
        <w:rPr>
          <w:rFonts w:ascii="Calibri" w:eastAsia="Calibri Light" w:hAnsi="Calibri" w:cs="Calibri"/>
          <w:sz w:val="22"/>
          <w:szCs w:val="22"/>
        </w:rPr>
      </w:pPr>
    </w:p>
    <w:p w14:paraId="77C04DC0" w14:textId="77777777" w:rsidR="00AE4621" w:rsidRPr="008849B3" w:rsidRDefault="006928E3" w:rsidP="00E053EF">
      <w:pPr>
        <w:pStyle w:val="NormalWeb"/>
        <w:spacing w:before="0" w:after="0"/>
        <w:rPr>
          <w:rFonts w:ascii="Calibri" w:eastAsia="Calibri Light" w:hAnsi="Calibri" w:cs="Calibri"/>
          <w:sz w:val="22"/>
          <w:szCs w:val="22"/>
        </w:rPr>
      </w:pPr>
      <w:r w:rsidRPr="008849B3">
        <w:rPr>
          <w:rFonts w:ascii="Calibri" w:hAnsi="Calibri" w:cs="Calibri"/>
          <w:sz w:val="22"/>
          <w:szCs w:val="22"/>
        </w:rPr>
        <w:t xml:space="preserve">Sincerely, </w:t>
      </w:r>
    </w:p>
    <w:p w14:paraId="2773BBE2" w14:textId="0488CC7F" w:rsidR="00AE4621" w:rsidRDefault="00AE4621" w:rsidP="00E053EF">
      <w:pPr>
        <w:pStyle w:val="NormalWeb"/>
        <w:spacing w:before="0" w:after="0"/>
        <w:rPr>
          <w:rFonts w:ascii="Calibri" w:eastAsia="Calibri Light" w:hAnsi="Calibri" w:cs="Calibri"/>
          <w:sz w:val="22"/>
          <w:szCs w:val="22"/>
        </w:rPr>
      </w:pPr>
    </w:p>
    <w:p w14:paraId="0F19D598" w14:textId="4E075EFE" w:rsidR="00FD55FF" w:rsidRPr="00FD55FF" w:rsidRDefault="00FD55FF" w:rsidP="00E053EF">
      <w:pPr>
        <w:pStyle w:val="NormalWeb"/>
        <w:spacing w:before="0" w:after="0"/>
        <w:rPr>
          <w:rFonts w:ascii="Blackadder ITC" w:eastAsia="Calibri Light" w:hAnsi="Blackadder ITC" w:cs="Calibri"/>
          <w:sz w:val="22"/>
          <w:szCs w:val="22"/>
        </w:rPr>
      </w:pPr>
      <w:r>
        <w:rPr>
          <w:rFonts w:ascii="Blackadder ITC" w:eastAsia="Calibri Light" w:hAnsi="Blackadder ITC" w:cs="Calibri"/>
          <w:sz w:val="22"/>
          <w:szCs w:val="22"/>
        </w:rPr>
        <w:t>Laura Van Deren</w:t>
      </w:r>
      <w:bookmarkStart w:id="0" w:name="_GoBack"/>
      <w:bookmarkEnd w:id="0"/>
    </w:p>
    <w:p w14:paraId="10D5EF90" w14:textId="7A5415FD" w:rsidR="00FD55FF" w:rsidRDefault="00FD55FF" w:rsidP="00E053EF">
      <w:pPr>
        <w:pStyle w:val="NormalWeb"/>
        <w:spacing w:before="0" w:after="0"/>
        <w:rPr>
          <w:rFonts w:ascii="Calibri" w:eastAsia="Calibri Light" w:hAnsi="Calibri" w:cs="Calibri"/>
          <w:sz w:val="22"/>
          <w:szCs w:val="22"/>
        </w:rPr>
      </w:pPr>
    </w:p>
    <w:p w14:paraId="06DC9156" w14:textId="214F9160" w:rsidR="00FD55FF" w:rsidRPr="008849B3" w:rsidRDefault="00FD55FF" w:rsidP="00E053EF">
      <w:pPr>
        <w:pStyle w:val="NormalWeb"/>
        <w:spacing w:before="0" w:after="0"/>
        <w:rPr>
          <w:rFonts w:ascii="Calibri" w:eastAsia="Calibri Light" w:hAnsi="Calibri" w:cs="Calibri"/>
          <w:sz w:val="22"/>
          <w:szCs w:val="22"/>
        </w:rPr>
      </w:pPr>
      <w:r>
        <w:rPr>
          <w:rFonts w:ascii="Calibri" w:eastAsia="Calibri Light" w:hAnsi="Calibri" w:cs="Calibri"/>
          <w:sz w:val="22"/>
          <w:szCs w:val="22"/>
        </w:rPr>
        <w:t>Laura Van Deren, Principal</w:t>
      </w:r>
    </w:p>
    <w:p w14:paraId="1DFB8DC4" w14:textId="77777777" w:rsidR="00AE4621" w:rsidRPr="008849B3" w:rsidRDefault="00AE4621" w:rsidP="00E053EF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</w:p>
    <w:sectPr w:rsidR="00AE4621" w:rsidRPr="008849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9D89A2" w14:textId="77777777" w:rsidR="006C6FF1" w:rsidRDefault="006C6FF1">
      <w:r>
        <w:separator/>
      </w:r>
    </w:p>
  </w:endnote>
  <w:endnote w:type="continuationSeparator" w:id="0">
    <w:p w14:paraId="4CCBF6DE" w14:textId="77777777" w:rsidR="006C6FF1" w:rsidRDefault="006C6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9B81C8" w14:textId="77777777" w:rsidR="006C6FF1" w:rsidRDefault="006C6FF1">
      <w:r>
        <w:separator/>
      </w:r>
    </w:p>
  </w:footnote>
  <w:footnote w:type="continuationSeparator" w:id="0">
    <w:p w14:paraId="666E52F1" w14:textId="77777777" w:rsidR="006C6FF1" w:rsidRDefault="006C6F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jYwNTc3MjYyNbFU0lEKTi0uzszPAykwrAUAaLVQeSwAAAA="/>
  </w:docVars>
  <w:rsids>
    <w:rsidRoot w:val="00AE4621"/>
    <w:rsid w:val="000A2F67"/>
    <w:rsid w:val="0011348D"/>
    <w:rsid w:val="0025073C"/>
    <w:rsid w:val="002E226C"/>
    <w:rsid w:val="002E5BC3"/>
    <w:rsid w:val="00356A76"/>
    <w:rsid w:val="00530791"/>
    <w:rsid w:val="005417B1"/>
    <w:rsid w:val="0059590A"/>
    <w:rsid w:val="005A01F9"/>
    <w:rsid w:val="006928E3"/>
    <w:rsid w:val="006C6FF1"/>
    <w:rsid w:val="0070150D"/>
    <w:rsid w:val="00777C0B"/>
    <w:rsid w:val="00797582"/>
    <w:rsid w:val="007B27C6"/>
    <w:rsid w:val="00807156"/>
    <w:rsid w:val="008849B3"/>
    <w:rsid w:val="00995BF9"/>
    <w:rsid w:val="009D7779"/>
    <w:rsid w:val="00AE4621"/>
    <w:rsid w:val="00B052FA"/>
    <w:rsid w:val="00DD4280"/>
    <w:rsid w:val="00E053EF"/>
    <w:rsid w:val="00ED22A8"/>
    <w:rsid w:val="00F020F3"/>
    <w:rsid w:val="00F03513"/>
    <w:rsid w:val="00F807A7"/>
    <w:rsid w:val="00F949A6"/>
    <w:rsid w:val="00FB0B16"/>
    <w:rsid w:val="00FD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7AF97"/>
  <w15:docId w15:val="{7BE64CD4-BD4E-4DCD-9DE7-AC63D3696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pPr>
      <w:spacing w:before="100" w:after="100"/>
    </w:pPr>
    <w:rPr>
      <w:rFonts w:cs="Arial Unicode MS"/>
      <w:color w:val="000000"/>
      <w:sz w:val="24"/>
      <w:szCs w:val="24"/>
      <w:u w:color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7975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75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758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5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58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5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7582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035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348D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schools.nyc.gov/RTShealthsafety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schools.nyc.gov/covidtesting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5DA644EABCF64B987B23481A4D8261" ma:contentTypeVersion="13" ma:contentTypeDescription="Create a new document." ma:contentTypeScope="" ma:versionID="76b92c35fcd968d8a9395cce39db5bd8">
  <xsd:schema xmlns:xsd="http://www.w3.org/2001/XMLSchema" xmlns:xs="http://www.w3.org/2001/XMLSchema" xmlns:p="http://schemas.microsoft.com/office/2006/metadata/properties" xmlns:ns3="c2a6f295-59ed-4d14-8cc5-2c2cc060f0f6" xmlns:ns4="5ac6a6db-2286-40b8-98a4-58fd7aa33be3" targetNamespace="http://schemas.microsoft.com/office/2006/metadata/properties" ma:root="true" ma:fieldsID="c314f8a7790764154e83b6adcf7399f8" ns3:_="" ns4:_="">
    <xsd:import namespace="c2a6f295-59ed-4d14-8cc5-2c2cc060f0f6"/>
    <xsd:import namespace="5ac6a6db-2286-40b8-98a4-58fd7aa33be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a6f295-59ed-4d14-8cc5-2c2cc060f0f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6a6db-2286-40b8-98a4-58fd7aa33b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AEBA53-7657-4721-AD67-CC2403B7DB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0BD8F0-21C5-445F-92A1-6C5D46F445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B88671-E3BD-4D60-9AD2-A0BA4806CA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a6f295-59ed-4d14-8cc5-2c2cc060f0f6"/>
    <ds:schemaRef ds:uri="5ac6a6db-2286-40b8-98a4-58fd7aa33b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the Mayor City of of New York</Company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se, Anna</dc:creator>
  <cp:lastModifiedBy>Van Deren Laura</cp:lastModifiedBy>
  <cp:revision>2</cp:revision>
  <dcterms:created xsi:type="dcterms:W3CDTF">2020-10-19T13:14:00Z</dcterms:created>
  <dcterms:modified xsi:type="dcterms:W3CDTF">2020-10-19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5DA644EABCF64B987B23481A4D8261</vt:lpwstr>
  </property>
</Properties>
</file>